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C333D" w14:textId="77777777" w:rsidR="00DF7C30" w:rsidRDefault="00FB1D48">
      <w:pPr>
        <w:rPr>
          <w:noProof/>
          <w:lang w:eastAsia="tr-TR"/>
        </w:rPr>
      </w:pPr>
      <w:r>
        <w:t xml:space="preserve">   </w:t>
      </w:r>
      <w:r>
        <w:rPr>
          <w:noProof/>
          <w:lang w:eastAsia="tr-TR"/>
        </w:rPr>
        <w:t xml:space="preserve">   </w:t>
      </w:r>
      <w:r w:rsidR="00594CFF">
        <w:rPr>
          <w:noProof/>
          <w:lang w:eastAsia="tr-TR"/>
        </w:rPr>
        <w:t xml:space="preserve">    </w:t>
      </w:r>
    </w:p>
    <w:p w14:paraId="6DE68B71" w14:textId="77777777" w:rsidR="00183E2C" w:rsidRDefault="00183E2C">
      <w:pPr>
        <w:rPr>
          <w:noProof/>
          <w:lang w:eastAsia="tr-TR"/>
        </w:rPr>
      </w:pPr>
    </w:p>
    <w:p w14:paraId="408057A0" w14:textId="77777777" w:rsidR="00183E2C" w:rsidRDefault="00183E2C">
      <w:pPr>
        <w:rPr>
          <w:noProof/>
          <w:lang w:eastAsia="tr-TR"/>
        </w:rPr>
      </w:pPr>
      <w:r>
        <w:rPr>
          <w:noProof/>
          <w:lang w:val="en-US"/>
        </w:rPr>
        <w:drawing>
          <wp:inline distT="0" distB="0" distL="0" distR="0" wp14:anchorId="00522806" wp14:editId="14E77728">
            <wp:extent cx="7980978" cy="2596551"/>
            <wp:effectExtent l="0" t="0" r="127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0032" t="35614" r="49969" b="47035"/>
                    <a:stretch/>
                  </pic:blipFill>
                  <pic:spPr bwMode="auto">
                    <a:xfrm>
                      <a:off x="0" y="0"/>
                      <a:ext cx="8124784" cy="26433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E6C6B" w14:textId="77777777" w:rsidR="00183E2C" w:rsidRDefault="00183E2C">
      <w:pPr>
        <w:rPr>
          <w:noProof/>
          <w:lang w:eastAsia="tr-TR"/>
        </w:rPr>
      </w:pPr>
    </w:p>
    <w:p w14:paraId="3C820FCD" w14:textId="716D99C1" w:rsidR="00183E2C" w:rsidRDefault="00767E58">
      <w:pPr>
        <w:rPr>
          <w:noProof/>
          <w:lang w:eastAsia="tr-TR"/>
        </w:rPr>
      </w:pPr>
      <w:r w:rsidRPr="00767E58">
        <w:rPr>
          <w:noProof/>
          <w:lang w:eastAsia="tr-TR"/>
        </w:rPr>
        <w:lastRenderedPageBreak/>
        <w:drawing>
          <wp:inline distT="0" distB="0" distL="0" distR="0" wp14:anchorId="14B076AE" wp14:editId="50C5A489">
            <wp:extent cx="5577840" cy="6569710"/>
            <wp:effectExtent l="0" t="0" r="3810" b="2540"/>
            <wp:docPr id="1417011268" name="Resim 1" descr="diyagram, öykü gelişim çizgisi; kumpas; grafiğini çıkarma, çizg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011268" name="Resim 1" descr="diyagram, öykü gelişim çizgisi; kumpas; grafiğini çıkarma, çizgi içeren bir resim&#10;&#10;Açıklama otomatik olarak oluşturuldu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65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4F786" w14:textId="77777777" w:rsidR="00183E2C" w:rsidRDefault="00183E2C">
      <w:pPr>
        <w:rPr>
          <w:noProof/>
          <w:lang w:eastAsia="tr-TR"/>
        </w:rPr>
      </w:pPr>
    </w:p>
    <w:p w14:paraId="27B8B788" w14:textId="77777777" w:rsidR="00183E2C" w:rsidRDefault="00183E2C">
      <w:pPr>
        <w:rPr>
          <w:noProof/>
          <w:lang w:eastAsia="tr-TR"/>
        </w:rPr>
      </w:pPr>
    </w:p>
    <w:p w14:paraId="7465ACCD" w14:textId="77777777" w:rsidR="00183E2C" w:rsidRDefault="00183E2C">
      <w:pPr>
        <w:rPr>
          <w:noProof/>
          <w:lang w:eastAsia="tr-TR"/>
        </w:rPr>
      </w:pPr>
    </w:p>
    <w:p w14:paraId="7BA330DA" w14:textId="4720CF91" w:rsidR="00183E2C" w:rsidRDefault="00361C04">
      <w:pPr>
        <w:rPr>
          <w:noProof/>
          <w:lang w:eastAsia="tr-TR"/>
        </w:rPr>
      </w:pPr>
      <w:r>
        <w:rPr>
          <w:noProof/>
          <w:lang w:val="en-US"/>
        </w:rPr>
        <w:drawing>
          <wp:inline distT="0" distB="0" distL="0" distR="0" wp14:anchorId="50C7C172" wp14:editId="1A550F1A">
            <wp:extent cx="3476446" cy="4421620"/>
            <wp:effectExtent l="0" t="0" r="0" b="0"/>
            <wp:docPr id="1270186482" name="Resim 1270186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811" cy="4446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6091E" w14:textId="77777777" w:rsidR="00183E2C" w:rsidRDefault="00183E2C">
      <w:pPr>
        <w:rPr>
          <w:noProof/>
          <w:lang w:eastAsia="tr-TR"/>
        </w:rPr>
      </w:pPr>
    </w:p>
    <w:tbl>
      <w:tblPr>
        <w:tblStyle w:val="TabloKlavuzu"/>
        <w:tblW w:w="3036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3036"/>
      </w:tblGrid>
      <w:tr w:rsidR="00183E2C" w14:paraId="7B1F6D01" w14:textId="77777777" w:rsidTr="00183E2C">
        <w:trPr>
          <w:trHeight w:val="269"/>
        </w:trPr>
        <w:tc>
          <w:tcPr>
            <w:tcW w:w="3036" w:type="dxa"/>
            <w:vMerge w:val="restart"/>
          </w:tcPr>
          <w:p w14:paraId="1CE8895C" w14:textId="4C31265F" w:rsidR="00183E2C" w:rsidRDefault="00183E2C">
            <w:pPr>
              <w:rPr>
                <w:noProof/>
                <w:lang w:eastAsia="tr-TR"/>
              </w:rPr>
            </w:pPr>
          </w:p>
          <w:p w14:paraId="1FEA5083" w14:textId="77777777" w:rsidR="00183E2C" w:rsidRDefault="00183E2C">
            <w:pPr>
              <w:rPr>
                <w:noProof/>
                <w:lang w:eastAsia="tr-TR"/>
              </w:rPr>
            </w:pPr>
          </w:p>
        </w:tc>
      </w:tr>
      <w:tr w:rsidR="00183E2C" w14:paraId="14EF4CA2" w14:textId="77777777" w:rsidTr="00183E2C">
        <w:trPr>
          <w:trHeight w:val="269"/>
        </w:trPr>
        <w:tc>
          <w:tcPr>
            <w:tcW w:w="3036" w:type="dxa"/>
            <w:vMerge/>
          </w:tcPr>
          <w:p w14:paraId="7FA5C123" w14:textId="77777777" w:rsidR="00183E2C" w:rsidRDefault="00183E2C">
            <w:pPr>
              <w:rPr>
                <w:noProof/>
                <w:lang w:eastAsia="tr-TR"/>
              </w:rPr>
            </w:pPr>
          </w:p>
        </w:tc>
      </w:tr>
    </w:tbl>
    <w:p w14:paraId="3B5BB280" w14:textId="77777777" w:rsidR="00453FAC" w:rsidRDefault="00453FAC"/>
    <w:p w14:paraId="47DBB590" w14:textId="77777777" w:rsidR="00BD1EDB" w:rsidRDefault="004D72B6" w:rsidP="00AD028B">
      <w:pPr>
        <w:rPr>
          <w:noProof/>
          <w:lang w:eastAsia="tr-TR"/>
        </w:rPr>
      </w:pPr>
      <w:r>
        <w:rPr>
          <w:noProof/>
          <w:lang w:val="en-US"/>
        </w:rPr>
        <w:lastRenderedPageBreak/>
        <w:drawing>
          <wp:inline distT="0" distB="0" distL="0" distR="0" wp14:anchorId="02B8E0BD" wp14:editId="21F8E442">
            <wp:extent cx="6081623" cy="4606015"/>
            <wp:effectExtent l="0" t="0" r="0" b="4445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744" cy="4614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</w:t>
      </w:r>
      <w:r w:rsidR="00AD028B">
        <w:t xml:space="preserve"> </w:t>
      </w:r>
      <w:r w:rsidR="00AD028B">
        <w:rPr>
          <w:noProof/>
          <w:lang w:eastAsia="tr-TR"/>
        </w:rPr>
        <w:t xml:space="preserve">  </w:t>
      </w:r>
    </w:p>
    <w:p w14:paraId="52D11FB7" w14:textId="77777777" w:rsidR="007563B4" w:rsidRDefault="00841B31" w:rsidP="00E97F30">
      <w:pPr>
        <w:ind w:left="-567"/>
        <w:rPr>
          <w:noProof/>
          <w:lang w:eastAsia="tr-TR"/>
        </w:rPr>
      </w:pPr>
      <w:r>
        <w:rPr>
          <w:noProof/>
          <w:lang w:eastAsia="tr-TR"/>
        </w:rPr>
        <w:lastRenderedPageBreak/>
        <w:t xml:space="preserve"> </w:t>
      </w:r>
      <w:r>
        <w:rPr>
          <w:noProof/>
          <w:lang w:val="en-US"/>
        </w:rPr>
        <w:drawing>
          <wp:inline distT="0" distB="0" distL="0" distR="0" wp14:anchorId="4E207883" wp14:editId="0D071509">
            <wp:extent cx="5666556" cy="6651206"/>
            <wp:effectExtent l="0" t="0" r="0" b="0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193" cy="6667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t xml:space="preserve"> </w:t>
      </w:r>
      <w:r w:rsidR="00E97F30">
        <w:rPr>
          <w:noProof/>
          <w:lang w:eastAsia="tr-TR"/>
        </w:rPr>
        <w:t xml:space="preserve">     </w:t>
      </w:r>
      <w:r w:rsidR="007563B4">
        <w:rPr>
          <w:noProof/>
          <w:lang w:eastAsia="tr-TR"/>
        </w:rPr>
        <w:t xml:space="preserve">    </w:t>
      </w:r>
      <w:r w:rsidR="00CB07C8">
        <w:rPr>
          <w:noProof/>
          <w:lang w:eastAsia="tr-TR"/>
        </w:rPr>
        <w:t xml:space="preserve">    </w:t>
      </w:r>
    </w:p>
    <w:p w14:paraId="3BBA977B" w14:textId="401CEBDA" w:rsidR="00354AA0" w:rsidRDefault="007D4262" w:rsidP="00680726">
      <w:pPr>
        <w:rPr>
          <w:noProof/>
          <w:lang w:eastAsia="tr-TR"/>
        </w:rPr>
      </w:pPr>
      <w:r>
        <w:rPr>
          <w:noProof/>
          <w:lang w:eastAsia="tr-TR"/>
        </w:rPr>
        <w:lastRenderedPageBreak/>
        <w:drawing>
          <wp:inline distT="0" distB="0" distL="0" distR="0" wp14:anchorId="3090E383" wp14:editId="4174DFD9">
            <wp:extent cx="2790967" cy="2541631"/>
            <wp:effectExtent l="0" t="0" r="0" b="0"/>
            <wp:docPr id="21" name="Resim 21" descr="daire, taslak, diyagram, çizi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esim 21" descr="daire, taslak, diyagram, çizim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545"/>
                    <a:stretch/>
                  </pic:blipFill>
                  <pic:spPr bwMode="auto">
                    <a:xfrm>
                      <a:off x="0" y="0"/>
                      <a:ext cx="2792810" cy="254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36DBE" w14:textId="1275EE90" w:rsidR="007D4262" w:rsidRDefault="007D4262" w:rsidP="00680726">
      <w:pPr>
        <w:rPr>
          <w:noProof/>
          <w:lang w:eastAsia="tr-TR"/>
        </w:rPr>
      </w:pPr>
      <w:r>
        <w:rPr>
          <w:noProof/>
          <w:lang w:eastAsia="tr-TR"/>
        </w:rPr>
        <w:drawing>
          <wp:inline distT="0" distB="0" distL="0" distR="0" wp14:anchorId="514DCA4D" wp14:editId="3056CA75">
            <wp:extent cx="2422477" cy="2739906"/>
            <wp:effectExtent l="0" t="0" r="0" b="3810"/>
            <wp:docPr id="24" name="Resim 24" descr="daire, taslak, çizim, çizgi sanatı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esim 24" descr="daire, taslak, çizim, çizgi sanatı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66"/>
                    <a:stretch/>
                  </pic:blipFill>
                  <pic:spPr bwMode="auto">
                    <a:xfrm>
                      <a:off x="0" y="0"/>
                      <a:ext cx="2427234" cy="2745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453B3" w14:textId="291BF0CA" w:rsidR="007D4262" w:rsidRDefault="007D4262" w:rsidP="00680726">
      <w:pPr>
        <w:rPr>
          <w:noProof/>
          <w:lang w:eastAsia="tr-TR"/>
        </w:rPr>
      </w:pPr>
      <w:r>
        <w:rPr>
          <w:noProof/>
          <w:lang w:eastAsia="tr-TR"/>
        </w:rPr>
        <w:lastRenderedPageBreak/>
        <w:drawing>
          <wp:inline distT="0" distB="0" distL="0" distR="0" wp14:anchorId="2FF14B67" wp14:editId="56E675F9">
            <wp:extent cx="3282286" cy="2669339"/>
            <wp:effectExtent l="0" t="0" r="0" b="0"/>
            <wp:docPr id="1" name="Resim 1" descr="diyagram, daire, çizgi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diyagram, daire, çizgi, tasarım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475" cy="2669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4262" w:rsidSect="003B098E">
      <w:pgSz w:w="16838" w:h="11906" w:orient="landscape"/>
      <w:pgMar w:top="709" w:right="820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CEsaWBhYmJiaWZko6SsGpxcWZ+XkgBYa1AIhVUcUsAAAA"/>
  </w:docVars>
  <w:rsids>
    <w:rsidRoot w:val="00803614"/>
    <w:rsid w:val="00183E2C"/>
    <w:rsid w:val="00354AA0"/>
    <w:rsid w:val="00361C04"/>
    <w:rsid w:val="003B098E"/>
    <w:rsid w:val="00453FAC"/>
    <w:rsid w:val="004D72B6"/>
    <w:rsid w:val="00594CFF"/>
    <w:rsid w:val="00680726"/>
    <w:rsid w:val="007563B4"/>
    <w:rsid w:val="00761782"/>
    <w:rsid w:val="00767E58"/>
    <w:rsid w:val="007D4262"/>
    <w:rsid w:val="00803614"/>
    <w:rsid w:val="00841B31"/>
    <w:rsid w:val="008B5CDE"/>
    <w:rsid w:val="00AD028B"/>
    <w:rsid w:val="00BD1EDB"/>
    <w:rsid w:val="00CB07C8"/>
    <w:rsid w:val="00D56D0C"/>
    <w:rsid w:val="00DC1EAD"/>
    <w:rsid w:val="00DD7E95"/>
    <w:rsid w:val="00DF7C30"/>
    <w:rsid w:val="00E97F30"/>
    <w:rsid w:val="00FB1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5BFA8D2"/>
  <w15:docId w15:val="{C1062FE9-A3EA-426A-A934-F20FA2667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0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03614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DF7C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0</Words>
  <Characters>0</Characters>
  <Application>Microsoft Office Word</Application>
  <DocSecurity>0</DocSecurity>
  <Lines>19</Lines>
  <Paragraphs>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lin BEKEM</dc:creator>
  <cp:lastModifiedBy>serhat acar</cp:lastModifiedBy>
  <cp:revision>2</cp:revision>
  <dcterms:created xsi:type="dcterms:W3CDTF">2024-03-12T22:13:00Z</dcterms:created>
  <dcterms:modified xsi:type="dcterms:W3CDTF">2024-03-12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6746cba95a3ad3b5c9ca4d33b50ce98401e47c0771442be68a54a5a24b249</vt:lpwstr>
  </property>
</Properties>
</file>